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ED2" w:rsidRPr="002D6F75" w:rsidRDefault="00791ED2" w:rsidP="00791ED2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791ED2" w:rsidRPr="002D6F75" w:rsidRDefault="00791ED2" w:rsidP="00791ED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4/23</w:t>
      </w:r>
    </w:p>
    <w:p w:rsidR="00791ED2" w:rsidRPr="002D6F75" w:rsidRDefault="00791ED2" w:rsidP="00791ED2">
      <w:pPr>
        <w:rPr>
          <w:lang w:val="es-ES"/>
        </w:rPr>
      </w:pPr>
    </w:p>
    <w:p w:rsidR="00791ED2" w:rsidRPr="002D6F75" w:rsidRDefault="00791ED2" w:rsidP="00791ED2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1856/23</w:t>
      </w:r>
    </w:p>
    <w:p w:rsidR="00791ED2" w:rsidRPr="002D6F75" w:rsidRDefault="00791ED2" w:rsidP="00791E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791ED2" w:rsidRPr="002D6F75" w:rsidRDefault="00791ED2" w:rsidP="00791E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6 de junio de 2023</w:t>
      </w:r>
    </w:p>
    <w:p w:rsidR="00791ED2" w:rsidRPr="002D6F75" w:rsidRDefault="00791ED2" w:rsidP="00791ED2">
      <w:pPr>
        <w:spacing w:line="260" w:lineRule="exact"/>
        <w:jc w:val="both"/>
        <w:rPr>
          <w:lang w:val="es-ES"/>
        </w:rPr>
      </w:pPr>
    </w:p>
    <w:p w:rsidR="00791ED2" w:rsidRDefault="00791ED2" w:rsidP="00791ED2">
      <w:pPr>
        <w:spacing w:line="260" w:lineRule="exact"/>
        <w:jc w:val="both"/>
        <w:rPr>
          <w:b/>
          <w:bCs/>
          <w:lang w:val="es-ES"/>
        </w:rPr>
      </w:pPr>
    </w:p>
    <w:p w:rsidR="00791ED2" w:rsidRPr="002D6F75" w:rsidRDefault="00791ED2" w:rsidP="00791ED2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791ED2" w:rsidRPr="002D6F75" w:rsidRDefault="00791ED2" w:rsidP="00791ED2">
      <w:pPr>
        <w:spacing w:line="260" w:lineRule="exact"/>
        <w:jc w:val="both"/>
        <w:rPr>
          <w:b/>
          <w:bCs/>
          <w:lang w:val="es-ES"/>
        </w:rPr>
      </w:pPr>
    </w:p>
    <w:p w:rsidR="00791ED2" w:rsidRPr="00457D0D" w:rsidRDefault="00791ED2" w:rsidP="00791ED2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>La renuncia del Lic. Marcelo J. Endara (Leg.10520*Cargo de Planta 27028650) en un cargo de Ayudante de Docencia “A” con dedicación simple en la asignatura “Análisis y Diseño de Sistemas” aceptada por Res. CDCIC-344/21</w:t>
      </w:r>
      <w:r w:rsidRPr="00457D0D">
        <w:rPr>
          <w:lang w:val="es-ES" w:eastAsia="es-ES"/>
        </w:rPr>
        <w:t>; y</w:t>
      </w:r>
    </w:p>
    <w:p w:rsidR="00791ED2" w:rsidRPr="00457D0D" w:rsidRDefault="00791ED2" w:rsidP="00791ED2">
      <w:pPr>
        <w:keepNext/>
        <w:jc w:val="both"/>
        <w:outlineLvl w:val="0"/>
        <w:rPr>
          <w:lang w:val="es-ES"/>
        </w:rPr>
      </w:pPr>
    </w:p>
    <w:p w:rsidR="00791ED2" w:rsidRPr="002D6F75" w:rsidRDefault="00791ED2" w:rsidP="00791ED2">
      <w:pPr>
        <w:spacing w:line="260" w:lineRule="exact"/>
        <w:ind w:firstLine="1440"/>
        <w:jc w:val="both"/>
        <w:rPr>
          <w:lang w:val="es-ES_tradnl"/>
        </w:rPr>
      </w:pPr>
    </w:p>
    <w:p w:rsidR="00791ED2" w:rsidRDefault="00791ED2" w:rsidP="00791ED2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791ED2" w:rsidRPr="002D6F75" w:rsidRDefault="00791ED2" w:rsidP="00791ED2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791ED2" w:rsidRPr="002D6F75" w:rsidRDefault="00791ED2" w:rsidP="00791ED2">
      <w:pPr>
        <w:jc w:val="both"/>
        <w:rPr>
          <w:lang w:val="es-ES"/>
        </w:rPr>
      </w:pPr>
    </w:p>
    <w:p w:rsidR="00791ED2" w:rsidRPr="002D6F75" w:rsidRDefault="00791ED2" w:rsidP="00791ED2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791ED2" w:rsidRPr="002D6F75" w:rsidRDefault="00791ED2" w:rsidP="00791ED2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791ED2" w:rsidRPr="002D6F75" w:rsidRDefault="00791ED2" w:rsidP="00791ED2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 en su reunión de fecha 06 de junio de 2023</w:t>
      </w:r>
      <w:r w:rsidRPr="002D6F75">
        <w:rPr>
          <w:lang w:val="es-AR"/>
        </w:rPr>
        <w:t xml:space="preserve"> el correspondiente llamado;</w:t>
      </w:r>
    </w:p>
    <w:p w:rsidR="00791ED2" w:rsidRPr="002D6F75" w:rsidRDefault="00791ED2" w:rsidP="00791ED2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791ED2" w:rsidRPr="002D6F75" w:rsidRDefault="00791ED2" w:rsidP="00791ED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791ED2" w:rsidRPr="002D6F75" w:rsidRDefault="00791ED2" w:rsidP="00791E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791ED2" w:rsidRPr="002D6F75" w:rsidRDefault="00791ED2" w:rsidP="00791E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791ED2" w:rsidRPr="002D6F75" w:rsidRDefault="00791ED2" w:rsidP="00791ED2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791ED2" w:rsidRPr="002D6F75" w:rsidRDefault="00791ED2" w:rsidP="00791ED2">
      <w:pPr>
        <w:spacing w:line="260" w:lineRule="exact"/>
        <w:rPr>
          <w:lang w:val="es-ES"/>
        </w:rPr>
      </w:pPr>
    </w:p>
    <w:p w:rsidR="00791ED2" w:rsidRPr="00EE445A" w:rsidRDefault="00791ED2" w:rsidP="00791ED2">
      <w:pPr>
        <w:spacing w:line="260" w:lineRule="exact"/>
        <w:jc w:val="both"/>
        <w:rPr>
          <w:szCs w:val="20"/>
          <w:lang w:val="es-ES"/>
        </w:rPr>
      </w:pPr>
      <w:r w:rsidRPr="00EE445A">
        <w:rPr>
          <w:b/>
          <w:szCs w:val="20"/>
          <w:lang w:val="es-ES"/>
        </w:rPr>
        <w:t>ARTICULO. 1º:</w:t>
      </w:r>
      <w:r w:rsidRPr="00EE445A">
        <w:rPr>
          <w:szCs w:val="20"/>
          <w:lang w:val="es-ES"/>
        </w:rPr>
        <w:t xml:space="preserve"> Llamar a concurso para cubrir el siguiente cargo:  </w:t>
      </w:r>
    </w:p>
    <w:p w:rsidR="00791ED2" w:rsidRPr="00EE445A" w:rsidRDefault="00791ED2" w:rsidP="00791ED2">
      <w:pPr>
        <w:spacing w:line="260" w:lineRule="exact"/>
        <w:jc w:val="both"/>
        <w:rPr>
          <w:b/>
          <w:lang w:val="es-ES"/>
        </w:rPr>
      </w:pPr>
    </w:p>
    <w:p w:rsidR="00791ED2" w:rsidRDefault="00791ED2" w:rsidP="00791ED2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I: Teoría de Ciencias de la Computación</w:t>
      </w:r>
    </w:p>
    <w:p w:rsidR="00791ED2" w:rsidRPr="00EE445A" w:rsidRDefault="00791ED2" w:rsidP="00791ED2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II: Desarrollo de Sistemas</w:t>
      </w:r>
    </w:p>
    <w:p w:rsidR="00791ED2" w:rsidRPr="00EE445A" w:rsidRDefault="00791ED2" w:rsidP="00791ED2">
      <w:pPr>
        <w:spacing w:line="260" w:lineRule="exact"/>
        <w:jc w:val="both"/>
        <w:rPr>
          <w:b/>
          <w:lang w:val="es-ES_tradnl"/>
        </w:rPr>
      </w:pPr>
    </w:p>
    <w:p w:rsidR="00791ED2" w:rsidRPr="002D6F75" w:rsidRDefault="00791ED2" w:rsidP="00791ED2">
      <w:pPr>
        <w:spacing w:line="260" w:lineRule="exact"/>
        <w:jc w:val="both"/>
        <w:rPr>
          <w:b/>
          <w:lang w:val="es-ES_tradnl"/>
        </w:rPr>
      </w:pPr>
      <w:r w:rsidRPr="00EE445A">
        <w:rPr>
          <w:lang w:val="es-ES"/>
        </w:rPr>
        <w:t>Un cargo de</w:t>
      </w:r>
      <w:r w:rsidRPr="00EE445A">
        <w:rPr>
          <w:b/>
          <w:lang w:val="es-ES"/>
        </w:rPr>
        <w:t xml:space="preserve"> </w:t>
      </w:r>
      <w:r>
        <w:rPr>
          <w:lang w:val="es-ES_tradnl"/>
        </w:rPr>
        <w:t>Ayudante</w:t>
      </w:r>
      <w:r w:rsidRPr="00EE445A">
        <w:rPr>
          <w:lang w:val="es-ES_tradnl"/>
        </w:rPr>
        <w:t xml:space="preserve"> de Docencia</w:t>
      </w:r>
      <w:r>
        <w:rPr>
          <w:lang w:val="es-ES_tradnl"/>
        </w:rPr>
        <w:t xml:space="preserve"> “A”</w:t>
      </w:r>
      <w:r w:rsidRPr="00EE445A">
        <w:rPr>
          <w:lang w:val="es-ES_tradnl"/>
        </w:rPr>
        <w:t xml:space="preserve"> con dedicación simple</w:t>
      </w:r>
      <w:r w:rsidRPr="00EE445A">
        <w:rPr>
          <w:b/>
          <w:lang w:val="es-ES_tradnl"/>
        </w:rPr>
        <w:t>,</w:t>
      </w:r>
      <w:r w:rsidRPr="00EE445A">
        <w:rPr>
          <w:lang w:val="es-ES_tradnl"/>
        </w:rPr>
        <w:t xml:space="preserve"> asignatura</w:t>
      </w:r>
      <w:r>
        <w:rPr>
          <w:lang w:val="es-ES_tradnl"/>
        </w:rPr>
        <w:t>s</w:t>
      </w:r>
      <w:r w:rsidRPr="00EE445A">
        <w:rPr>
          <w:lang w:val="es-ES_tradnl"/>
        </w:rPr>
        <w:t xml:space="preserve"> </w:t>
      </w:r>
      <w:r>
        <w:rPr>
          <w:b/>
          <w:lang w:val="es-ES_tradnl"/>
        </w:rPr>
        <w:t>“Sistemas Inteligentes Artificiales” (Cód. 7922</w:t>
      </w:r>
      <w:r w:rsidRPr="00EE445A">
        <w:rPr>
          <w:b/>
          <w:lang w:val="es-ES_tradnl"/>
        </w:rPr>
        <w:t>)</w:t>
      </w:r>
      <w:r>
        <w:rPr>
          <w:b/>
          <w:lang w:val="es-ES_tradnl"/>
        </w:rPr>
        <w:t xml:space="preserve"> – “Métodos Formales para Ingeniería de Software” (Cód. 7811)</w:t>
      </w:r>
    </w:p>
    <w:p w:rsidR="00791ED2" w:rsidRPr="002D6F75" w:rsidRDefault="00791ED2" w:rsidP="00791ED2">
      <w:pPr>
        <w:spacing w:line="260" w:lineRule="exact"/>
        <w:jc w:val="both"/>
        <w:rPr>
          <w:lang w:val="es-ES"/>
        </w:rPr>
      </w:pPr>
    </w:p>
    <w:p w:rsidR="00791ED2" w:rsidRPr="002D6F75" w:rsidRDefault="00791ED2" w:rsidP="00791ED2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791ED2" w:rsidRPr="00C41885" w:rsidRDefault="00791ED2" w:rsidP="00791ED2">
      <w:pPr>
        <w:spacing w:line="260" w:lineRule="exact"/>
        <w:jc w:val="both"/>
        <w:rPr>
          <w:lang w:val="es-ES"/>
        </w:rPr>
      </w:pPr>
    </w:p>
    <w:p w:rsidR="00791ED2" w:rsidRPr="002D6F75" w:rsidRDefault="00791ED2" w:rsidP="00791ED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Sistemas Inteligentes Artificiales – Métodos Formales para Ing. de Softwa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791ED2" w:rsidRPr="002D6F75" w:rsidTr="008F374A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1ED2" w:rsidRPr="002D6F75" w:rsidRDefault="00791ED2" w:rsidP="008F374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1ED2" w:rsidRPr="002D6F75" w:rsidRDefault="00791ED2" w:rsidP="008F374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791ED2" w:rsidRPr="002D6F75" w:rsidTr="008F374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91ED2" w:rsidRPr="002D6F75" w:rsidRDefault="00791ED2" w:rsidP="008F374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91ED2" w:rsidRPr="00514AE7" w:rsidRDefault="00791ED2" w:rsidP="008F374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</w:tc>
      </w:tr>
      <w:tr w:rsidR="00791ED2" w:rsidRPr="00701CCC" w:rsidTr="008F374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1ED2" w:rsidRDefault="00791ED2" w:rsidP="008F374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  <w:p w:rsidR="00791ED2" w:rsidRPr="002D6F75" w:rsidRDefault="00791ED2" w:rsidP="008F374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1ED2" w:rsidRPr="002D6F75" w:rsidRDefault="00791ED2" w:rsidP="008F374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Gerardo Ignacio </w:t>
            </w:r>
            <w:proofErr w:type="spellStart"/>
            <w:r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  <w:p w:rsidR="00791ED2" w:rsidRPr="002D6F75" w:rsidRDefault="00791ED2" w:rsidP="008F374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Ing. Federico Joaquín</w:t>
            </w:r>
          </w:p>
        </w:tc>
      </w:tr>
    </w:tbl>
    <w:p w:rsidR="00791ED2" w:rsidRPr="002D6F75" w:rsidRDefault="00791ED2" w:rsidP="00791ED2">
      <w:pPr>
        <w:spacing w:line="260" w:lineRule="exact"/>
        <w:jc w:val="both"/>
        <w:rPr>
          <w:b/>
          <w:lang w:val="es-ES"/>
        </w:rPr>
      </w:pPr>
    </w:p>
    <w:p w:rsidR="00791ED2" w:rsidRPr="002D6F75" w:rsidRDefault="00791ED2" w:rsidP="00791ED2">
      <w:pPr>
        <w:spacing w:line="260" w:lineRule="exact"/>
        <w:jc w:val="both"/>
        <w:rPr>
          <w:b/>
          <w:lang w:val="es-ES"/>
        </w:rPr>
      </w:pPr>
    </w:p>
    <w:p w:rsidR="00791ED2" w:rsidRDefault="00791ED2" w:rsidP="00791ED2">
      <w:pPr>
        <w:spacing w:line="260" w:lineRule="exact"/>
        <w:jc w:val="both"/>
        <w:rPr>
          <w:b/>
          <w:lang w:val="es-ES"/>
        </w:rPr>
      </w:pPr>
    </w:p>
    <w:p w:rsidR="00791ED2" w:rsidRPr="002D6F75" w:rsidRDefault="00791ED2" w:rsidP="00791ED2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174/23</w:t>
      </w:r>
    </w:p>
    <w:p w:rsidR="00791ED2" w:rsidRDefault="00791ED2" w:rsidP="00791ED2">
      <w:pPr>
        <w:spacing w:line="260" w:lineRule="exact"/>
        <w:jc w:val="both"/>
        <w:rPr>
          <w:b/>
          <w:lang w:val="es-ES"/>
        </w:rPr>
      </w:pPr>
    </w:p>
    <w:p w:rsidR="004B3587" w:rsidRDefault="004B3587" w:rsidP="004B3587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 xml:space="preserve">ARTICULO 3º: </w:t>
      </w:r>
      <w:r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4B3587" w:rsidRDefault="004B3587" w:rsidP="004B3587">
      <w:pPr>
        <w:spacing w:line="260" w:lineRule="exact"/>
        <w:jc w:val="both"/>
        <w:rPr>
          <w:lang w:val="es-ES"/>
        </w:rPr>
      </w:pPr>
      <w:r>
        <w:rPr>
          <w:lang w:val="es-ES"/>
        </w:rPr>
        <w:t xml:space="preserve">funciones en otras asignaturas según las necesidades de la Unidad Académica en cada </w:t>
      </w:r>
      <w:proofErr w:type="gramStart"/>
      <w:r>
        <w:rPr>
          <w:lang w:val="es-ES"/>
        </w:rPr>
        <w:t>cuatrimestre.-</w:t>
      </w:r>
      <w:proofErr w:type="gramEnd"/>
    </w:p>
    <w:p w:rsidR="00791ED2" w:rsidRPr="002D6F75" w:rsidRDefault="00791ED2" w:rsidP="00791ED2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</w:p>
    <w:p w:rsidR="00791ED2" w:rsidRPr="002D6F75" w:rsidRDefault="00791ED2" w:rsidP="00791ED2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4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09  al 15 de junio de 2023</w:t>
      </w:r>
      <w:r w:rsidRPr="002D6F75">
        <w:rPr>
          <w:lang w:val="es-AR"/>
        </w:rPr>
        <w:t xml:space="preserve"> a través de </w:t>
      </w:r>
      <w:r>
        <w:rPr>
          <w:lang w:val="es-AR"/>
        </w:rPr>
        <w:t xml:space="preserve">la casilla de correo electrónico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791ED2" w:rsidRPr="002D6F75" w:rsidRDefault="00791ED2" w:rsidP="00791ED2">
      <w:pPr>
        <w:spacing w:line="260" w:lineRule="exact"/>
        <w:jc w:val="both"/>
        <w:rPr>
          <w:lang w:val="es-ES"/>
        </w:rPr>
      </w:pPr>
    </w:p>
    <w:p w:rsidR="00791ED2" w:rsidRPr="002D6F75" w:rsidRDefault="00791ED2" w:rsidP="00791ED2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791ED2" w:rsidRPr="002D6F75" w:rsidRDefault="00791ED2" w:rsidP="00791ED2">
      <w:pPr>
        <w:spacing w:line="260" w:lineRule="exact"/>
        <w:jc w:val="both"/>
        <w:rPr>
          <w:bCs/>
          <w:lang w:val="es-ES"/>
        </w:rPr>
      </w:pPr>
    </w:p>
    <w:p w:rsidR="00791ED2" w:rsidRPr="002D6F75" w:rsidRDefault="00791ED2" w:rsidP="00791ED2">
      <w:pPr>
        <w:spacing w:line="260" w:lineRule="exact"/>
        <w:jc w:val="both"/>
        <w:rPr>
          <w:bCs/>
          <w:lang w:val="es-ES"/>
        </w:rPr>
      </w:pPr>
    </w:p>
    <w:p w:rsidR="00791ED2" w:rsidRPr="002D6F75" w:rsidRDefault="00791ED2" w:rsidP="00791ED2">
      <w:pPr>
        <w:spacing w:line="260" w:lineRule="exact"/>
        <w:jc w:val="both"/>
        <w:rPr>
          <w:bCs/>
          <w:lang w:val="es-ES"/>
        </w:rPr>
      </w:pPr>
    </w:p>
    <w:p w:rsidR="00791ED2" w:rsidRPr="00701CCC" w:rsidRDefault="00791ED2" w:rsidP="00791ED2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8A8" w:rsidRDefault="00DE18A8">
      <w:r>
        <w:separator/>
      </w:r>
    </w:p>
  </w:endnote>
  <w:endnote w:type="continuationSeparator" w:id="0">
    <w:p w:rsidR="00DE18A8" w:rsidRDefault="00DE1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8A8" w:rsidRDefault="00DE18A8">
      <w:r>
        <w:separator/>
      </w:r>
    </w:p>
  </w:footnote>
  <w:footnote w:type="continuationSeparator" w:id="0">
    <w:p w:rsidR="00DE18A8" w:rsidRDefault="00DE18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9454A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B3587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1ED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18A8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7197F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791E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97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3</Words>
  <Characters>188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6-06T14:12:00Z</dcterms:created>
  <dcterms:modified xsi:type="dcterms:W3CDTF">2023-06-08T13:49:00Z</dcterms:modified>
</cp:coreProperties>
</file>